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ระชุมเตรียมจัดบริการคำบรรยายแทนเสียง</w:t>
      </w:r>
      <w:r>
        <w:t xml:space="preserve"> </w:t>
      </w:r>
      <w:r>
        <w:t xml:space="preserve">(Closed</w:t>
      </w:r>
      <w:r>
        <w:t xml:space="preserve"> </w:t>
      </w:r>
      <w:r>
        <w:t xml:space="preserve">Caption)</w:t>
      </w:r>
      <w:r>
        <w:t xml:space="preserve"> </w:t>
      </w:r>
      <w:r>
        <w:t xml:space="preserve">อนุกรรมาธิการกิจการคนพิการ</w:t>
      </w:r>
      <w:r>
        <w:t xml:space="preserve"> </w:t>
      </w:r>
      <w:r>
        <w:t xml:space="preserve">วันที่พุธที่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ฮัลโหลสวัสดีครับทดสอบครับไม่ทราบว่าได้ยินเสียงหรือเปล่าครับ สวัสดีค่ะ สวัสดีค่ะได้ยินเสียงไหมคะ สวัสดีครับได้ยินเสียงชัดเจนครับอันนี้พี่ไผ่ใช่ไหมครับพี่ครับผมสวัสดีครับพี่ผมเป็นผู้ประสานงานจากทางกลับนะครับ วันพรุ่งนี้นะคะก็ตอนนี้แหละ ไม่ทราบว่า พอดีผมประสานงานกับทางเอาไว้อ่ะครับไม่ทราบว่าคุณปุ๊กเข้ามาหรือยังครับ ถ้าอยู่ในนี้นะคะแล้วเดี๋ยวมีทางปีนป่ายเข้ามาสังเกตการณ์ ก็ดีครับ กลับพรุ่งนี้ใช่ไหมครับของคุณแม่ ใช่เขาก็จะเป็นห่วงนะครับแล้วก็ส่งตัว API ครับที่ผมได้ขอไว้ก่อนหน้านี้ครับผมให้กลับ ทำผมนะครับ เดี๋ยวจะนอนกูกำลังทำให้อันนี้คือ น้องไปแล้วน้องจะนอนอะไรทำให้นะ จะส่ง ส่งตัวนี้ไปแล้ว ทำไงต่อคะ จากนั้นก็สามารถกดเปิดคำบรรยายได้เลยครับผม ก็เดี๋ยวทางลัดทาง ยาที่พี่ๆครับผมทางระบบความน่าจะจัดการให้ครับ แล้วตัวตัวตัวคนใช้หรอคะ เลิกงานก็สามารถกดเปิดแคปชั่นได้ตามข้างล่างเลยครับตามคู่มือที่ใช้เปิดปิด ตรงปุ่มมันเลยใช่ไหม OK ตอนนี้ก็จะมีระบบแคปชั่นอยู่นะครับเป็นระบบที่เราใช้ระบบรู้จำเสียงพูดนะครับผมในการที่จะแปลข้อความที่ผมพูดในห้องประชุมนะตอนนี้ให้กลายเป็น ข้อความที่ปรากฏอยู่บนหน้าจอตรงแคปชั่นนะครับแต่อาจจะมีความถูกต้องได้ไม่สูงมาก ระบบผลิตครับ ตอนนี้ตอนนี้มันไม่ขึ้น ครับผมมันจะมีตกลงไอ้ตรงที่เขียนว่าโชว์แคปชั่นครับเห็นไหมครับผม ตอนนี้พ่อเปิดตัว cc มันจะขึ้นด้านล่าง ปรับขนาด โอเคค่ะเห็นแล้ว ก็จะประมาณนี้ครับพรุ่งนี้ก็สามารถที่จะก็เดี๋ยวเบื้องต้นนะครับก็จะส่งอีกทีไอพีให้ผมในช่วงเช้าในช่วงที่เปิดห้องจะเริ่มมาครับผมแล้วเดี๋ยวผมก็จะไปเริ่มต้นระบบไปให้ครับ เดี๋ยวยังไงจะมีน้องคนนึงครับที่เป็น User User PC ก็จะเข้าไปเพื่อที่จะเอาเสียงจากห้องประชุมจะออกมาให้กับเจ้าหน้าที่ที่ทำหน้าที่ในการพิมพ์ข้อความ ลองเลื่อนแคปชั่นดูก่อน OK เพื่อนรักได้เลย ที่นี่ พอประชุมเสร็จอ่ะค่ะภัยสามารถขอได้ รีสอร์ทได้ ได้ๆครับผมก็เดี๋ยวพี่ไผ่ก็ติดต่อมาทาง LINE ได้เลยครับเดี๋ยวผมยังไงเดี๋ยวผมเร่งทางพี่แชมป์ให้ครับ สิครับแล้วก็ ที่สำคัญครับ พี่ไผ่มีพอจะมีปลาไหลหรือเป็นใบที่ประกอบกับการบรรยายในช่วง พรุ่งนี้ไหมครับ สไลด์ไม่ มีครอบครัว ตอนนี้ตอนนี้ ตอนนี้ของ หลักๆก็จะเป็นกระทรวงคมนาคมมันเป็นเรื่องล่าง นาง กฎกระทรวง แก้ไขร่างกฎกระทรวง 10 ดูความสะดวกของการคมนาคม ตอนนี้พี่มีก็จะเป็นชุด สายล่าง เป็นบทเยอะๆเลยอ่ะสไลด์เนี่ย คนบรรยายเพราะตอนนี้แหละตอนนี้ยังไม่มี แต่ถ้า ถ้าเขาถ้าเขามีมา ให้ออมถ้าอย่างนั้น ยังไงก่อนก่อนเวลาพรุ่งนี้นะครับรบกวนช่วยส่งให้หน่อยได้ไหมครับหรือว่าถ้าส่งมาก่อนก็ได้ครับ ครับผม วาระนะคะ แล้วก็หน่วยงานโอเคเอาที่มีน้องเขาจะได้ สะดวกขึ้นหรือยังครับเพิ่งต้นก็คือ โหเนี่ย ส่งครีมไปให้ทางโน้นก็เรียบร้อยนะคะ ส่วนผู้ใช้ก็คือไปที่ตรง ตรงคำว่า 44 ตรงเมนูด้านล่าง วันนี้พี่ๆกับพี่จอยอยู่ไหมคะลองลองกดดูนะ 4 ด้านล่างเห็นไหมแคปชั่น ขัน 1 คุณแม็กมันก็จะขึ้นปกป้องครับ ขึ้นข้อความที่พี่พูดเนี่ย พี่แม็ก อะไรนะครับขอใหม่อีกทีสิครับ ครับครับได้ยินครับ ครับว่าไงครับ ไม่ต้องไปคิดอะไรมันจะมีมันจะมีส่งข้อความมาว่าอะไรเนี่ยแล้วก็คือกดเข้าไปเลยใช่ไหมคะ ใช่ครับใช่ครับ เข้าไปแล้วก็กด ก็ส่งให้แค่นั้น ครับผมกดกดตรง Copy API นะครับ ใช่ครับถูกต้องครับ จากนั้นก็ไม่มีอะไรแล้วใช่ไหมคะ ใช่ครับใช่ครับ อะไร ปีกนางฟ้า เดี๋ยวพรุ่งนี้ พรุ่งนี้ปลุกเปิดห้องกี่โมง เที่ยง ไม่ต้อง ยิ่งพักเที่ยงก็พอแล้วค่ะ ไม่น่าจะต้องใช้เวลามากพี่เขาเสร็จแป๊บเดียว อย่างนั้นนัดนัด นี่เขาสักเที่ยง 12:30 น ดีไหมคะ ได้ครับกลับเที่ยงคืนแล้วนะครับผม ก็ไม่มีอะไรแล้วก็ พี่น้อง ครับผมครับวันนี้ถ้ามีอะไรเพิ่มเติมแล้วครับเรียบร้อยแล้วครับขอบพระคุณมากครับสวัสดีครับ มากินอยู่เนี่ยอยู่ในห้องนะคะ เรียนอยู่ครับผมครับ ศูนย์ปกติเนี่ย เขาบอกมันมีฟังก์ชัน cc อ่ะ มันใช้ยังไง เขาบอกว่ามี ไม่ใช่เป็นระบบของ มัดจำสด มันจะมีตัวที่เป็นออโต้ 4 อยู่ครับคือเป็นแคปชั่นอัตโนมัติที่นี้มันจะรองรับเฉพาะภาษาอังกฤษ เบื้องต้นนะครับเท่าที่ลองดูแล้วก็จะมีระยะเวลาจำกัดอยู่ครับ ก็หมายถึงว่าต้องเสียตังค์นะเขาถูกต้องครับเขายังไม่ได้ไม่ได้รองรับภาษาไทย ใช่ครับถูกต้องครับ มันก่อนนะมีอนุบาล 1 เข้ามาแล้วก็ เอาตัว AI เรคคอร์ดอะไรมาด้วยก็เลยงงไงเขาก็บอกว่ามันเป็นคล้ายๆการบันทึก เสียงเป็นข้อความ พอจะนึกออกไหมครับ น่าจะเป็นน่าจะเป็นฝั่งปัญหาครับที่เขาเอาตัวระบบก็เป็นเพื่อนดึงเสียงออกมาแล้วก็แรม AI ใช่ครับ โอเคค่ะพี่คนนี้ก็ไม่มีอะไรนะคะขอบพระคุณค่ะพรุ่ง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ชุมเตรียมจัดบริการคำบรรยายแทนเสียง (Closed Caption) อนุกรรมาธิการกิจการคนพิการ วันที่พุธที่14 มิถุนายน 2566</dc:title>
  <dc:creator/>
  <cp:keywords/>
  <dcterms:created xsi:type="dcterms:W3CDTF">2024-01-04T03:01:49Z</dcterms:created>
  <dcterms:modified xsi:type="dcterms:W3CDTF">2024-01-04T0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ิถุนายน 2566 เวลา 13.06 น.</vt:lpwstr>
  </property>
  <property fmtid="{D5CDD505-2E9C-101B-9397-08002B2CF9AE}" pid="3" name="subtitle">
    <vt:lpwstr/>
  </property>
</Properties>
</file>